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tomation and Robotic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D8D320A" w:rsidR="00661C78" w:rsidRDefault="003E1198">
      <w:r>
        <w:rPr>
          <w:noProof/>
        </w:rPr>
        <w:drawing>
          <wp:inline distT="0" distB="0" distL="0" distR="0" wp14:anchorId="60937DD0" wp14:editId="1930508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E1198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